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02BC4" w:rsidRDefault="00F4192A" w:rsidP="00602BC4">
      <w:pPr>
        <w:spacing w:after="0" w:line="276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Transcript for SHIP Volunteer Animated Video at </w:t>
      </w:r>
      <w:hyperlink r:id="rId6" w:history="1">
        <w:r w:rsidRPr="00353E85">
          <w:rPr>
            <w:rStyle w:val="Hyperlink"/>
            <w:rFonts w:ascii="Times New Roman" w:eastAsia="Times New Roman" w:hAnsi="Times New Roman" w:cs="Times New Roman"/>
            <w:b/>
            <w:sz w:val="24"/>
            <w:szCs w:val="24"/>
          </w:rPr>
          <w:t>www.shiptacenter.org</w:t>
        </w:r>
      </w:hyperlink>
      <w:bookmarkStart w:id="0" w:name="_GoBack"/>
      <w:bookmarkEnd w:id="0"/>
    </w:p>
    <w:p w:rsidR="00F4192A" w:rsidRPr="00F4192A" w:rsidRDefault="00F4192A" w:rsidP="00602BC4">
      <w:pPr>
        <w:spacing w:after="0" w:line="276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7867A7" w:rsidRPr="007867A7" w:rsidRDefault="00602BC4" w:rsidP="00602BC4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eet Annie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 xml:space="preserve"> Annie's recently retired</w:t>
      </w:r>
      <w:r>
        <w:rPr>
          <w:rFonts w:ascii="Times New Roman" w:eastAsia="Times New Roman" w:hAnsi="Times New Roman" w:cs="Times New Roman"/>
          <w:sz w:val="24"/>
          <w:szCs w:val="24"/>
        </w:rPr>
        <w:t>. S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he</w:t>
      </w:r>
      <w:r w:rsidR="007867A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loves her free time and spending time</w:t>
      </w:r>
      <w:r w:rsidR="007867A7">
        <w:rPr>
          <w:rFonts w:ascii="Times New Roman" w:eastAsia="Times New Roman" w:hAnsi="Times New Roman" w:cs="Times New Roman"/>
          <w:sz w:val="24"/>
          <w:szCs w:val="24"/>
        </w:rPr>
        <w:t xml:space="preserve"> w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ith her grandkids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 xml:space="preserve"> but she's looking for</w:t>
      </w:r>
      <w:r w:rsidR="007867A7">
        <w:rPr>
          <w:rFonts w:ascii="Times New Roman" w:eastAsia="Times New Roman" w:hAnsi="Times New Roman" w:cs="Times New Roman"/>
          <w:sz w:val="24"/>
          <w:szCs w:val="24"/>
        </w:rPr>
        <w:t xml:space="preserve"> a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 xml:space="preserve"> volunteer opportunity that will enable</w:t>
      </w:r>
      <w:r w:rsidR="007867A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her to give back to her community an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keep her engaged and productiv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- s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omething with flexibilit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This is 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Jo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. 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 xml:space="preserve">Jose 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ad a long an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successful career as an attorne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Since settling into retirement, 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he find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himself longing for a challenge</w:t>
      </w:r>
      <w:r>
        <w:rPr>
          <w:rFonts w:ascii="Times New Roman" w:eastAsia="Times New Roman" w:hAnsi="Times New Roman" w:cs="Times New Roman"/>
          <w:sz w:val="24"/>
          <w:szCs w:val="24"/>
        </w:rPr>
        <w:t>. H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e want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to use his skills to benefit hi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community</w:t>
      </w:r>
      <w:r>
        <w:rPr>
          <w:rFonts w:ascii="Times New Roman" w:eastAsia="Times New Roman" w:hAnsi="Times New Roman" w:cs="Times New Roman"/>
          <w:sz w:val="24"/>
          <w:szCs w:val="24"/>
        </w:rPr>
        <w:t>. H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 xml:space="preserve">ere's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Mai. She’s 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fluent in Chines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Spanis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and English</w:t>
      </w:r>
      <w:r>
        <w:rPr>
          <w:rFonts w:ascii="Times New Roman" w:eastAsia="Times New Roman" w:hAnsi="Times New Roman" w:cs="Times New Roman"/>
          <w:sz w:val="24"/>
          <w:szCs w:val="24"/>
        </w:rPr>
        <w:t>. S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he knows fro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taking care of her parents that peopl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who don't speak English can become los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in our fast-paced world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 xml:space="preserve"> especially whe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it comes to the health care system</w:t>
      </w:r>
      <w:r>
        <w:rPr>
          <w:rFonts w:ascii="Times New Roman" w:eastAsia="Times New Roman" w:hAnsi="Times New Roman" w:cs="Times New Roman"/>
          <w:sz w:val="24"/>
          <w:szCs w:val="24"/>
        </w:rPr>
        <w:t>. S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h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wants to use her language skills to help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o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thers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 xml:space="preserve"> Anni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Jose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Mai 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are not alone</w:t>
      </w:r>
      <w:r>
        <w:rPr>
          <w:rFonts w:ascii="Times New Roman" w:eastAsia="Times New Roman" w:hAnsi="Times New Roman" w:cs="Times New Roman"/>
          <w:sz w:val="24"/>
          <w:szCs w:val="24"/>
        </w:rPr>
        <w:t>. M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any peopl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reach retirement and look for meaningfu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ways they can continue to use thei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knowledge and experience to give back t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their community</w:t>
      </w:r>
      <w:r>
        <w:rPr>
          <w:rFonts w:ascii="Times New Roman" w:eastAsia="Times New Roman" w:hAnsi="Times New Roman" w:cs="Times New Roman"/>
          <w:sz w:val="24"/>
          <w:szCs w:val="24"/>
        </w:rPr>
        <w:t>. T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 xml:space="preserve">hat's where </w:t>
      </w:r>
      <w:r>
        <w:rPr>
          <w:rFonts w:ascii="Times New Roman" w:eastAsia="Times New Roman" w:hAnsi="Times New Roman" w:cs="Times New Roman"/>
          <w:sz w:val="24"/>
          <w:szCs w:val="24"/>
        </w:rPr>
        <w:t>SHIP comes in. SHIP i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s th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tate Health In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surance Assistanc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Program. SHIP 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is always looking fo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v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olunteers who can help people navigat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the often confusing Medicare maze</w:t>
      </w:r>
      <w:r>
        <w:rPr>
          <w:rFonts w:ascii="Times New Roman" w:eastAsia="Times New Roman" w:hAnsi="Times New Roman" w:cs="Times New Roman"/>
          <w:sz w:val="24"/>
          <w:szCs w:val="24"/>
        </w:rPr>
        <w:t>. W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it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more than ten thousand people reach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retirement age every day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 xml:space="preserve"> the need fo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HIP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 xml:space="preserve"> volunteers is greater than ever</w:t>
      </w:r>
      <w:r>
        <w:rPr>
          <w:rFonts w:ascii="Times New Roman" w:eastAsia="Times New Roman" w:hAnsi="Times New Roman" w:cs="Times New Roman"/>
          <w:sz w:val="24"/>
          <w:szCs w:val="24"/>
        </w:rPr>
        <w:t>. A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l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you need is a willingness to lear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integrity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 xml:space="preserve"> and a desire to help others</w:t>
      </w:r>
      <w:r>
        <w:rPr>
          <w:rFonts w:ascii="Times New Roman" w:eastAsia="Times New Roman" w:hAnsi="Times New Roman" w:cs="Times New Roman"/>
          <w:sz w:val="24"/>
          <w:szCs w:val="24"/>
        </w:rPr>
        <w:t>. SHIP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 xml:space="preserve"> provides the train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SHIP 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volunteers find the work to be mentall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stimulating and very rewarding</w:t>
      </w:r>
      <w:r>
        <w:rPr>
          <w:rFonts w:ascii="Times New Roman" w:eastAsia="Times New Roman" w:hAnsi="Times New Roman" w:cs="Times New Roman"/>
          <w:sz w:val="24"/>
          <w:szCs w:val="24"/>
        </w:rPr>
        <w:t>. T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hey als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love the flexible schedule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 xml:space="preserve"> whether it'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one-on-one Medicare counsel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speak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to group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or providing office 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suppor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SHIP 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can find a role that's just righ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for you</w:t>
      </w:r>
      <w:r>
        <w:rPr>
          <w:rFonts w:ascii="Times New Roman" w:eastAsia="Times New Roman" w:hAnsi="Times New Roman" w:cs="Times New Roman"/>
          <w:sz w:val="24"/>
          <w:szCs w:val="24"/>
        </w:rPr>
        <w:t>. M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ake a difference in someone'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life today. B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ecome a ship volunteer</w:t>
      </w:r>
      <w:r>
        <w:rPr>
          <w:rFonts w:ascii="Times New Roman" w:eastAsia="Times New Roman" w:hAnsi="Times New Roman" w:cs="Times New Roman"/>
          <w:sz w:val="24"/>
          <w:szCs w:val="24"/>
        </w:rPr>
        <w:t>. U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s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sz w:val="24"/>
          <w:szCs w:val="24"/>
        </w:rPr>
        <w:t>SHIP Locator at www dot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HIP TA Center dot 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or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 xml:space="preserve">to find your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HIP 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and join the thousand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of volunteers across the country wh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impact lives every day</w:t>
      </w:r>
      <w:r>
        <w:rPr>
          <w:rFonts w:ascii="Times New Roman" w:eastAsia="Times New Roman" w:hAnsi="Times New Roman" w:cs="Times New Roman"/>
          <w:sz w:val="24"/>
          <w:szCs w:val="24"/>
        </w:rPr>
        <w:t>. State Health Insurance A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ssistanc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P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rogram</w:t>
      </w:r>
      <w:r>
        <w:rPr>
          <w:rFonts w:ascii="Times New Roman" w:eastAsia="Times New Roman" w:hAnsi="Times New Roman" w:cs="Times New Roman"/>
          <w:sz w:val="24"/>
          <w:szCs w:val="24"/>
        </w:rPr>
        <w:t>. Local, u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nbiased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 xml:space="preserve"> and trus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d 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Medicare help</w:t>
      </w:r>
      <w:r>
        <w:rPr>
          <w:rFonts w:ascii="Times New Roman" w:eastAsia="Times New Roman" w:hAnsi="Times New Roman" w:cs="Times New Roman"/>
          <w:sz w:val="24"/>
          <w:szCs w:val="24"/>
        </w:rPr>
        <w:t>. De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pending on your are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HIP 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program may also be known by one of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867A7" w:rsidRPr="007867A7">
        <w:rPr>
          <w:rFonts w:ascii="Times New Roman" w:eastAsia="Times New Roman" w:hAnsi="Times New Roman" w:cs="Times New Roman"/>
          <w:sz w:val="24"/>
          <w:szCs w:val="24"/>
        </w:rPr>
        <w:t>these nam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E2148E" w:rsidRDefault="00AE4A29"/>
    <w:sectPr w:rsidR="00E2148E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E4A29" w:rsidRDefault="00AE4A29" w:rsidP="00F4192A">
      <w:pPr>
        <w:spacing w:after="0" w:line="240" w:lineRule="auto"/>
      </w:pPr>
      <w:r>
        <w:separator/>
      </w:r>
    </w:p>
  </w:endnote>
  <w:endnote w:type="continuationSeparator" w:id="0">
    <w:p w:rsidR="00AE4A29" w:rsidRDefault="00AE4A29" w:rsidP="00F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4192A" w:rsidRDefault="00F4192A">
    <w:pPr>
      <w:pStyle w:val="Footer"/>
    </w:pPr>
    <w:r>
      <w:t>January 17, 2019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E4A29" w:rsidRDefault="00AE4A29" w:rsidP="00F4192A">
      <w:pPr>
        <w:spacing w:after="0" w:line="240" w:lineRule="auto"/>
      </w:pPr>
      <w:r>
        <w:separator/>
      </w:r>
    </w:p>
  </w:footnote>
  <w:footnote w:type="continuationSeparator" w:id="0">
    <w:p w:rsidR="00AE4A29" w:rsidRDefault="00AE4A29" w:rsidP="00F4192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NjE3MTYztjAzs7RU0lEKTi0uzszPAykwrAUA7cO/rCwAAAA="/>
  </w:docVars>
  <w:rsids>
    <w:rsidRoot w:val="007867A7"/>
    <w:rsid w:val="005147A0"/>
    <w:rsid w:val="00602BC4"/>
    <w:rsid w:val="00742493"/>
    <w:rsid w:val="007867A7"/>
    <w:rsid w:val="00AE4A29"/>
    <w:rsid w:val="00B22D89"/>
    <w:rsid w:val="00DB4A62"/>
    <w:rsid w:val="00F41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4A285B2-2F37-46ED-BDF8-0E0C136981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419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192A"/>
  </w:style>
  <w:style w:type="paragraph" w:styleId="Footer">
    <w:name w:val="footer"/>
    <w:basedOn w:val="Normal"/>
    <w:link w:val="FooterChar"/>
    <w:uiPriority w:val="99"/>
    <w:unhideWhenUsed/>
    <w:rsid w:val="00F419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192A"/>
  </w:style>
  <w:style w:type="character" w:styleId="Hyperlink">
    <w:name w:val="Hyperlink"/>
    <w:basedOn w:val="DefaultParagraphFont"/>
    <w:uiPriority w:val="99"/>
    <w:unhideWhenUsed/>
    <w:rsid w:val="00F4192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8279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88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72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0019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802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0034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610357011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34084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126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8119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76836311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592922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8242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0207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650594449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479085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103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72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02924542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352418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2589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5911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558738505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448398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4341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27772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9374451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74131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7708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35181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55825015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3417438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5438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1262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92295254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301049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6117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2266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633945001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221638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1465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6195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64272750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806067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6589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47525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001742753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57077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541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71399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102676349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294193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8302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32150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98952191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443746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7221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35533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54061036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3023900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2879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69454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65889143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5781890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1240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22747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511869437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644677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4217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80095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779761318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422342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2988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26606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96498276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1530367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8103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3932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05855432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038793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5890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17203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73644285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30553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7662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61241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68043924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1325206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0212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27493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79766135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734034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4454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75737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543521347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739049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2909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048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79735260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737856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7123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994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782070200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897180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9372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3015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70056543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339392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0105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0511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17856253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468575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0278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88080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75140953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8892834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8887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0834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788306049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1032072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6935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3956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37137640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327034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8594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5479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6487983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0464796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0573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57733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07510467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543769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2955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9573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596789740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0121609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8008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8398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62291860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0359320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7952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03007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20230880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265110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7708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94744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37941248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673526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7498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81983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43194135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0151913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7991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8630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06202360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782788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384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73669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12376101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849251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0624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8030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742167460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577697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6704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1396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705174863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4923736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5492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76927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09115978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6252248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0466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5742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26750630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991625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1113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9709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85289748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901053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3936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4956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091438308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6472852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4655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27674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561871312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4266593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4396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3297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797139891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6482337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3075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8809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536306084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7916971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8275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17708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133093467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0010652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8290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37170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67130106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72983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4619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34036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34325131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752397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5884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72238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720403327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6924842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71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464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213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073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910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41418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shiptacenter.org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4</Words>
  <Characters>179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a Burk</dc:creator>
  <cp:keywords/>
  <dc:description/>
  <cp:lastModifiedBy>Ginny Paulson</cp:lastModifiedBy>
  <cp:revision>2</cp:revision>
  <dcterms:created xsi:type="dcterms:W3CDTF">2019-01-17T21:59:00Z</dcterms:created>
  <dcterms:modified xsi:type="dcterms:W3CDTF">2019-01-17T21:59:00Z</dcterms:modified>
</cp:coreProperties>
</file>